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12A80266" w14:textId="7A43BAFD" w:rsidR="00DE7216" w:rsidRPr="0054170E" w:rsidRDefault="00A13D8D" w:rsidP="00DE7216">
      <w:pPr>
        <w:spacing w:after="0" w:line="240" w:lineRule="auto"/>
        <w:rPr>
          <w:rFonts w:ascii="Garamond" w:hAnsi="Garamond" w:cs="Arial"/>
          <w:b/>
          <w:i/>
          <w:sz w:val="24"/>
          <w:szCs w:val="24"/>
        </w:rPr>
      </w:pPr>
      <w:r w:rsidRPr="00D439D8">
        <w:rPr>
          <w:rFonts w:ascii="Garamond" w:hAnsi="Garamond" w:cs="Arial"/>
          <w:b/>
          <w:i/>
          <w:sz w:val="24"/>
          <w:szCs w:val="24"/>
        </w:rPr>
        <w:t xml:space="preserve">NIT No. </w:t>
      </w:r>
      <w:r w:rsidR="0054170E" w:rsidRPr="0054170E">
        <w:rPr>
          <w:rFonts w:ascii="Segoe UI" w:hAnsi="Segoe UI" w:cs="Segoe UI"/>
          <w:b/>
          <w:i/>
          <w:color w:val="8D99A6"/>
          <w:sz w:val="24"/>
          <w:szCs w:val="24"/>
          <w:shd w:val="clear" w:color="auto" w:fill="FFFFFF"/>
        </w:rPr>
        <w:t>TEN23010008</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060660D5"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81575E">
        <w:rPr>
          <w:rFonts w:ascii="Garamond" w:hAnsi="Garamond"/>
          <w:b/>
          <w:i/>
          <w:sz w:val="24"/>
          <w:szCs w:val="24"/>
          <w:lang w:val="en-US"/>
        </w:rPr>
        <w:t>Re-roofing of Equipment Building and minor mtc of Exchange building</w:t>
      </w:r>
      <w:r w:rsidR="0073528E" w:rsidRPr="00D439D8">
        <w:rPr>
          <w:rFonts w:ascii="Garamond" w:hAnsi="Garamond"/>
          <w:b/>
          <w:i/>
          <w:sz w:val="24"/>
          <w:szCs w:val="24"/>
          <w:lang w:val="en-US"/>
        </w:rPr>
        <w:t>”</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66AAE6A8" w14:textId="77777777" w:rsidR="0054170E" w:rsidRPr="0054170E" w:rsidRDefault="00E03BFC" w:rsidP="0054170E">
            <w:pPr>
              <w:spacing w:after="0" w:line="240" w:lineRule="auto"/>
              <w:rPr>
                <w:rFonts w:ascii="Garamond" w:hAnsi="Garamond" w:cs="Arial"/>
                <w:b/>
                <w:i/>
                <w:sz w:val="24"/>
                <w:szCs w:val="24"/>
              </w:rPr>
            </w:pPr>
            <w:r w:rsidRPr="00D439D8">
              <w:rPr>
                <w:rFonts w:ascii="Garamond" w:eastAsia="Times New Roman" w:hAnsi="Garamond" w:cs="Times New Roman"/>
                <w:b/>
                <w:color w:val="000000"/>
                <w:sz w:val="24"/>
                <w:szCs w:val="24"/>
              </w:rPr>
              <w:t> </w:t>
            </w:r>
            <w:r w:rsidR="0054170E" w:rsidRPr="0054170E">
              <w:rPr>
                <w:rFonts w:ascii="Segoe UI" w:hAnsi="Segoe UI" w:cs="Segoe UI"/>
                <w:b/>
                <w:i/>
                <w:color w:val="8D99A6"/>
                <w:sz w:val="24"/>
                <w:szCs w:val="24"/>
                <w:shd w:val="clear" w:color="auto" w:fill="FFFFFF"/>
              </w:rPr>
              <w:t>TEN23010008</w:t>
            </w:r>
          </w:p>
          <w:p w14:paraId="4A55B86E" w14:textId="2FC654AB" w:rsidR="00E03BFC" w:rsidRPr="00D439D8" w:rsidRDefault="00E03BFC" w:rsidP="0054170E">
            <w:pPr>
              <w:spacing w:after="0" w:line="240" w:lineRule="auto"/>
              <w:rPr>
                <w:rFonts w:ascii="Garamond" w:eastAsia="Times New Roman" w:hAnsi="Garamond" w:cs="Times New Roman"/>
                <w:b/>
                <w:color w:val="000000"/>
                <w:sz w:val="24"/>
                <w:szCs w:val="24"/>
              </w:rPr>
            </w:pP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717BAC6D" w:rsidR="00E03BFC" w:rsidRPr="00D439D8" w:rsidRDefault="003B662C" w:rsidP="0081575E">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81575E">
              <w:rPr>
                <w:rFonts w:ascii="Garamond" w:eastAsia="Times New Roman" w:hAnsi="Garamond" w:cs="Times New Roman"/>
                <w:b/>
                <w:color w:val="000000"/>
                <w:sz w:val="24"/>
                <w:szCs w:val="24"/>
              </w:rPr>
              <w:t>16/02</w:t>
            </w:r>
            <w:r w:rsidR="00600180">
              <w:rPr>
                <w:rFonts w:ascii="Garamond" w:eastAsia="Times New Roman" w:hAnsi="Garamond" w:cs="Times New Roman"/>
                <w:b/>
                <w:color w:val="000000"/>
                <w:sz w:val="24"/>
                <w:szCs w:val="24"/>
              </w:rPr>
              <w:t>/2023</w:t>
            </w:r>
            <w:r w:rsidR="0081575E">
              <w:rPr>
                <w:rFonts w:ascii="Garamond" w:eastAsia="Times New Roman" w:hAnsi="Garamond" w:cs="Times New Roman"/>
                <w:b/>
                <w:color w:val="000000"/>
                <w:sz w:val="24"/>
                <w:szCs w:val="24"/>
              </w:rPr>
              <w:t xml:space="preserve">  (17</w:t>
            </w:r>
            <w:r w:rsidR="00E03BFC" w:rsidRPr="00D439D8">
              <w:rPr>
                <w:rFonts w:ascii="Garamond" w:eastAsia="Times New Roman" w:hAnsi="Garamond" w:cs="Times New Roman"/>
                <w:b/>
                <w:color w:val="000000"/>
                <w:sz w:val="24"/>
                <w:szCs w:val="24"/>
              </w:rPr>
              <w:t>:00 hrs)</w:t>
            </w:r>
            <w:bookmarkStart w:id="0" w:name="_GoBack"/>
            <w:bookmarkEnd w:id="0"/>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4C759F7C" w:rsidR="00E03BFC" w:rsidRPr="00D439D8" w:rsidRDefault="0081575E" w:rsidP="00122DF2">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17/02</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sidR="00600180">
              <w:rPr>
                <w:rFonts w:ascii="Garamond" w:eastAsia="Times New Roman" w:hAnsi="Garamond" w:cs="Times New Roman"/>
                <w:b/>
                <w:color w:val="000000"/>
                <w:sz w:val="24"/>
                <w:szCs w:val="24"/>
              </w:rPr>
              <w:t>2023</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lastRenderedPageBreak/>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21E660A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concreting and </w:t>
      </w:r>
      <w:r w:rsidR="0081575E">
        <w:rPr>
          <w:rFonts w:ascii="Garamond" w:hAnsi="Garamond"/>
          <w:sz w:val="24"/>
          <w:szCs w:val="24"/>
          <w:lang w:val="en-US"/>
        </w:rPr>
        <w:t>Re-roofing</w:t>
      </w:r>
      <w:r w:rsidRPr="00D439D8">
        <w:rPr>
          <w:rFonts w:ascii="Garamond" w:hAnsi="Garamond"/>
          <w:sz w:val="24"/>
          <w:szCs w:val="24"/>
          <w:lang w:val="en-US"/>
        </w:rPr>
        <w:t xml:space="preserve">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4F5BC836" w:rsidR="00A919E8" w:rsidRPr="00D439D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49058F" w:rsidRPr="00D439D8">
        <w:rPr>
          <w:rFonts w:ascii="Garamond" w:hAnsi="Garamond"/>
          <w:b/>
          <w:i/>
          <w:sz w:val="24"/>
          <w:szCs w:val="24"/>
          <w:lang w:val="en-US"/>
        </w:rPr>
        <w:t xml:space="preserve">Nu. </w:t>
      </w:r>
      <w:r w:rsidR="0081575E">
        <w:rPr>
          <w:rFonts w:ascii="Garamond" w:hAnsi="Garamond"/>
          <w:b/>
          <w:i/>
          <w:sz w:val="24"/>
          <w:szCs w:val="24"/>
          <w:lang w:val="en-US"/>
        </w:rPr>
        <w:t>4200</w:t>
      </w:r>
      <w:r w:rsidR="004409F9">
        <w:rPr>
          <w:rFonts w:ascii="Garamond" w:hAnsi="Garamond"/>
          <w:b/>
          <w:i/>
          <w:sz w:val="24"/>
          <w:szCs w:val="24"/>
          <w:lang w:val="en-US"/>
        </w:rPr>
        <w:t>.0</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81575E">
        <w:rPr>
          <w:rFonts w:ascii="Garamond" w:hAnsi="Garamond"/>
          <w:b/>
          <w:i/>
          <w:sz w:val="24"/>
          <w:szCs w:val="24"/>
          <w:lang w:val="en-US"/>
        </w:rPr>
        <w:t>Four</w:t>
      </w:r>
      <w:r w:rsidR="004409F9">
        <w:rPr>
          <w:rFonts w:ascii="Garamond" w:hAnsi="Garamond"/>
          <w:b/>
          <w:i/>
          <w:sz w:val="24"/>
          <w:szCs w:val="24"/>
          <w:lang w:val="en-US"/>
        </w:rPr>
        <w:t xml:space="preserve"> thousand </w:t>
      </w:r>
      <w:r w:rsidR="0081575E">
        <w:rPr>
          <w:rFonts w:ascii="Garamond" w:hAnsi="Garamond"/>
          <w:b/>
          <w:i/>
          <w:sz w:val="24"/>
          <w:szCs w:val="24"/>
          <w:lang w:val="en-US"/>
        </w:rPr>
        <w:t xml:space="preserve">two </w:t>
      </w:r>
      <w:r w:rsidR="004409F9">
        <w:rPr>
          <w:rFonts w:ascii="Garamond" w:hAnsi="Garamond"/>
          <w:b/>
          <w:i/>
          <w:sz w:val="24"/>
          <w:szCs w:val="24"/>
          <w:lang w:val="en-US"/>
        </w:rPr>
        <w:t>hundred</w:t>
      </w:r>
      <w:r w:rsidR="0049058F" w:rsidRPr="00D439D8">
        <w:rPr>
          <w:rFonts w:ascii="Garamond" w:hAnsi="Garamond"/>
          <w:b/>
          <w:i/>
          <w:sz w:val="24"/>
          <w:szCs w:val="24"/>
          <w:lang w:val="en-US"/>
        </w:rPr>
        <w:t>) only</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Bhutan Telecom 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lastRenderedPageBreak/>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69EBB16B"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1"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Pr="00D439D8">
        <w:rPr>
          <w:rFonts w:ascii="Garamond" w:hAnsi="Garamond"/>
          <w:b/>
          <w:bCs/>
          <w:i/>
          <w:spacing w:val="-10"/>
          <w:position w:val="-4"/>
          <w:sz w:val="24"/>
          <w:szCs w:val="24"/>
        </w:rPr>
        <w:t>our nearest Branch Office</w:t>
      </w:r>
      <w:r w:rsidRPr="00D439D8">
        <w:rPr>
          <w:rFonts w:ascii="Garamond" w:hAnsi="Garamond"/>
          <w:bCs/>
          <w:spacing w:val="-10"/>
          <w:position w:val="-4"/>
          <w:sz w:val="24"/>
          <w:szCs w:val="24"/>
        </w:rPr>
        <w:t xml:space="preserve"> </w:t>
      </w:r>
      <w:r w:rsidR="00347538" w:rsidRPr="00D439D8">
        <w:rPr>
          <w:rFonts w:ascii="Garamond" w:hAnsi="Garamond"/>
          <w:bCs/>
          <w:spacing w:val="-10"/>
          <w:position w:val="-4"/>
          <w:sz w:val="24"/>
          <w:szCs w:val="24"/>
          <w:lang w:val="en-US"/>
        </w:rPr>
        <w:t xml:space="preserve">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2" w:name="_Ref273699315"/>
      <w:bookmarkEnd w:id="1"/>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2"/>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350A3822"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81575E">
        <w:rPr>
          <w:rFonts w:ascii="Garamond" w:hAnsi="Garamond"/>
          <w:sz w:val="24"/>
          <w:szCs w:val="24"/>
          <w:lang w:val="en-US"/>
        </w:rPr>
        <w:t>16</w:t>
      </w:r>
      <w:r w:rsidR="0081575E" w:rsidRPr="0081575E">
        <w:rPr>
          <w:rFonts w:ascii="Garamond" w:hAnsi="Garamond"/>
          <w:sz w:val="24"/>
          <w:szCs w:val="24"/>
          <w:vertAlign w:val="superscript"/>
          <w:lang w:val="en-US"/>
        </w:rPr>
        <w:t>th</w:t>
      </w:r>
      <w:r w:rsidR="0081575E">
        <w:rPr>
          <w:rFonts w:ascii="Garamond" w:hAnsi="Garamond"/>
          <w:sz w:val="24"/>
          <w:szCs w:val="24"/>
          <w:lang w:val="en-US"/>
        </w:rPr>
        <w:t xml:space="preserve"> Februarfy</w:t>
      </w:r>
      <w:r w:rsidR="007D042B">
        <w:rPr>
          <w:rFonts w:ascii="Garamond" w:hAnsi="Garamond"/>
          <w:b/>
          <w:i/>
          <w:sz w:val="24"/>
          <w:szCs w:val="24"/>
          <w:lang w:val="en-US"/>
        </w:rPr>
        <w:t xml:space="preserve"> </w:t>
      </w:r>
      <w:r w:rsidR="00A92731" w:rsidRPr="00D439D8">
        <w:rPr>
          <w:rFonts w:ascii="Garamond" w:hAnsi="Garamond"/>
          <w:b/>
          <w:i/>
          <w:sz w:val="24"/>
          <w:szCs w:val="24"/>
          <w:lang w:val="en-US"/>
        </w:rPr>
        <w:t xml:space="preserve">at </w:t>
      </w:r>
      <w:r w:rsidR="0081575E">
        <w:rPr>
          <w:rFonts w:ascii="Garamond" w:hAnsi="Garamond"/>
          <w:b/>
          <w:i/>
          <w:sz w:val="24"/>
          <w:szCs w:val="24"/>
          <w:lang w:val="en-US"/>
        </w:rPr>
        <w:t>17</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3131A202"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81575E">
        <w:rPr>
          <w:rFonts w:ascii="Garamond" w:hAnsi="Garamond"/>
          <w:b/>
          <w:i/>
          <w:sz w:val="24"/>
          <w:szCs w:val="24"/>
          <w:lang w:val="en-US"/>
        </w:rPr>
        <w:t xml:space="preserve">17/02/2023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w:t>
      </w:r>
      <w:r w:rsidRPr="00D439D8">
        <w:rPr>
          <w:rFonts w:ascii="Garamond" w:hAnsi="Garamond"/>
          <w:sz w:val="24"/>
          <w:szCs w:val="24"/>
        </w:rPr>
        <w:lastRenderedPageBreak/>
        <w:t xml:space="preserve">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65346E61" w14:textId="77777777" w:rsidR="00005EC3" w:rsidRPr="00D439D8" w:rsidRDefault="00005EC3"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71208D34"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lastRenderedPageBreak/>
        <w:t xml:space="preserve">The works and related services shall be completed within </w:t>
      </w:r>
      <w:r w:rsidRPr="00D439D8">
        <w:rPr>
          <w:rFonts w:ascii="Garamond" w:hAnsi="Garamond"/>
          <w:b/>
          <w:sz w:val="24"/>
          <w:szCs w:val="24"/>
          <w:lang w:val="en-US"/>
        </w:rPr>
        <w:t>(</w:t>
      </w:r>
      <w:r w:rsidR="007A6E07">
        <w:rPr>
          <w:rFonts w:ascii="Garamond" w:hAnsi="Garamond"/>
          <w:b/>
          <w:sz w:val="24"/>
          <w:szCs w:val="24"/>
          <w:lang w:val="en-US"/>
        </w:rPr>
        <w:t>3</w:t>
      </w:r>
      <w:r w:rsidR="004409F9">
        <w:rPr>
          <w:rFonts w:ascii="Garamond" w:hAnsi="Garamond"/>
          <w:b/>
          <w:sz w:val="24"/>
          <w:szCs w:val="24"/>
          <w:lang w:val="en-US"/>
        </w:rPr>
        <w:t>0.00</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lastRenderedPageBreak/>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lastRenderedPageBreak/>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lastRenderedPageBreak/>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lastRenderedPageBreak/>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lastRenderedPageBreak/>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lastRenderedPageBreak/>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lastRenderedPageBreak/>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lastRenderedPageBreak/>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lastRenderedPageBreak/>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lastRenderedPageBreak/>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lastRenderedPageBreak/>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lastRenderedPageBreak/>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lastRenderedPageBreak/>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lastRenderedPageBreak/>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lastRenderedPageBreak/>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w:t>
      </w:r>
      <w:r w:rsidRPr="00D439D8">
        <w:rPr>
          <w:rFonts w:ascii="Garamond" w:hAnsi="Garamond"/>
          <w:color w:val="000000"/>
        </w:rPr>
        <w:lastRenderedPageBreak/>
        <w:t>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lastRenderedPageBreak/>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w:t>
      </w:r>
      <w:r w:rsidRPr="00D439D8">
        <w:rPr>
          <w:rFonts w:ascii="Garamond" w:hAnsi="Garamond"/>
          <w:color w:val="000000"/>
        </w:rPr>
        <w:lastRenderedPageBreak/>
        <w:t>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lastRenderedPageBreak/>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7D042B" w:rsidRDefault="007D042B" w:rsidP="006A4BFB">
      <w:pPr>
        <w:pStyle w:val="CommentText"/>
      </w:pPr>
      <w:r>
        <w:rPr>
          <w:rStyle w:val="CommentReference"/>
        </w:rPr>
        <w:annotationRef/>
      </w:r>
      <w:r>
        <w:t>From large SBD for works</w:t>
      </w:r>
    </w:p>
  </w:comment>
  <w:comment w:id="11" w:author="Sonam Dema" w:date="2022-05-06T14:44:00Z" w:initials="SD">
    <w:p w14:paraId="232F314D" w14:textId="64831E01" w:rsidR="007D042B" w:rsidRDefault="007D042B">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E90B5" w14:textId="77777777" w:rsidR="009211A2" w:rsidRDefault="009211A2" w:rsidP="00DE7216">
      <w:pPr>
        <w:spacing w:after="0" w:line="240" w:lineRule="auto"/>
      </w:pPr>
      <w:r>
        <w:separator/>
      </w:r>
    </w:p>
  </w:endnote>
  <w:endnote w:type="continuationSeparator" w:id="0">
    <w:p w14:paraId="5A95CF25" w14:textId="77777777" w:rsidR="009211A2" w:rsidRDefault="009211A2"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7D042B" w:rsidRDefault="007D042B"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7D042B" w:rsidRDefault="007D042B"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7D042B" w:rsidRDefault="007D042B"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4170E">
      <w:rPr>
        <w:rStyle w:val="PageNumber"/>
        <w:noProof/>
      </w:rPr>
      <w:t>3</w:t>
    </w:r>
    <w:r>
      <w:rPr>
        <w:rStyle w:val="PageNumber"/>
      </w:rPr>
      <w:fldChar w:fldCharType="end"/>
    </w:r>
  </w:p>
  <w:p w14:paraId="0A46D9F7" w14:textId="77777777" w:rsidR="007D042B" w:rsidRDefault="007D042B"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2B7DE" w14:textId="77777777" w:rsidR="009211A2" w:rsidRDefault="009211A2" w:rsidP="00DE7216">
      <w:pPr>
        <w:spacing w:after="0" w:line="240" w:lineRule="auto"/>
      </w:pPr>
      <w:r>
        <w:separator/>
      </w:r>
    </w:p>
  </w:footnote>
  <w:footnote w:type="continuationSeparator" w:id="0">
    <w:p w14:paraId="04FCE809" w14:textId="77777777" w:rsidR="009211A2" w:rsidRDefault="009211A2" w:rsidP="00DE7216">
      <w:pPr>
        <w:spacing w:after="0" w:line="240" w:lineRule="auto"/>
      </w:pPr>
      <w:r>
        <w:continuationSeparator/>
      </w:r>
    </w:p>
  </w:footnote>
  <w:footnote w:id="1">
    <w:p w14:paraId="609CA7B0" w14:textId="77777777" w:rsidR="007D042B" w:rsidRDefault="007D042B"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7D042B" w:rsidRDefault="007D042B"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7D042B" w:rsidRPr="00DE7216" w:rsidRDefault="007D042B"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480A"/>
    <w:rsid w:val="000863C1"/>
    <w:rsid w:val="0009684C"/>
    <w:rsid w:val="000A5653"/>
    <w:rsid w:val="000C013B"/>
    <w:rsid w:val="000C433E"/>
    <w:rsid w:val="000D28AE"/>
    <w:rsid w:val="000D7DAB"/>
    <w:rsid w:val="000F3957"/>
    <w:rsid w:val="000F78F3"/>
    <w:rsid w:val="00122DF2"/>
    <w:rsid w:val="001418BD"/>
    <w:rsid w:val="00144899"/>
    <w:rsid w:val="00146924"/>
    <w:rsid w:val="0014796C"/>
    <w:rsid w:val="00150164"/>
    <w:rsid w:val="00152350"/>
    <w:rsid w:val="00153CAE"/>
    <w:rsid w:val="00157774"/>
    <w:rsid w:val="00162F06"/>
    <w:rsid w:val="00162F3C"/>
    <w:rsid w:val="00163AC8"/>
    <w:rsid w:val="00167B2B"/>
    <w:rsid w:val="00174322"/>
    <w:rsid w:val="00183710"/>
    <w:rsid w:val="00196576"/>
    <w:rsid w:val="001A6A06"/>
    <w:rsid w:val="001A7992"/>
    <w:rsid w:val="001B0306"/>
    <w:rsid w:val="001B7873"/>
    <w:rsid w:val="001C3DB1"/>
    <w:rsid w:val="001C6215"/>
    <w:rsid w:val="001E12C3"/>
    <w:rsid w:val="00204533"/>
    <w:rsid w:val="00212DD1"/>
    <w:rsid w:val="00223A90"/>
    <w:rsid w:val="0022483A"/>
    <w:rsid w:val="002248E0"/>
    <w:rsid w:val="002250AF"/>
    <w:rsid w:val="0022744A"/>
    <w:rsid w:val="00230A53"/>
    <w:rsid w:val="00236D86"/>
    <w:rsid w:val="00244510"/>
    <w:rsid w:val="00250BFA"/>
    <w:rsid w:val="00252D86"/>
    <w:rsid w:val="00255390"/>
    <w:rsid w:val="00267275"/>
    <w:rsid w:val="0027562E"/>
    <w:rsid w:val="00280DD0"/>
    <w:rsid w:val="00291275"/>
    <w:rsid w:val="002A1B08"/>
    <w:rsid w:val="002C5B6C"/>
    <w:rsid w:val="002C75DB"/>
    <w:rsid w:val="002E6666"/>
    <w:rsid w:val="002F35C6"/>
    <w:rsid w:val="00310155"/>
    <w:rsid w:val="003341FA"/>
    <w:rsid w:val="00347538"/>
    <w:rsid w:val="003512D9"/>
    <w:rsid w:val="00352533"/>
    <w:rsid w:val="003665A3"/>
    <w:rsid w:val="00385C0F"/>
    <w:rsid w:val="00390080"/>
    <w:rsid w:val="003B32F5"/>
    <w:rsid w:val="003B662C"/>
    <w:rsid w:val="003C655D"/>
    <w:rsid w:val="003E244B"/>
    <w:rsid w:val="003E431E"/>
    <w:rsid w:val="003E4A3B"/>
    <w:rsid w:val="003F6271"/>
    <w:rsid w:val="00402C00"/>
    <w:rsid w:val="00411020"/>
    <w:rsid w:val="00411862"/>
    <w:rsid w:val="00412B5E"/>
    <w:rsid w:val="0041480B"/>
    <w:rsid w:val="00414EA0"/>
    <w:rsid w:val="00415FCA"/>
    <w:rsid w:val="004409F9"/>
    <w:rsid w:val="0044455E"/>
    <w:rsid w:val="0045151F"/>
    <w:rsid w:val="004523D1"/>
    <w:rsid w:val="00453F51"/>
    <w:rsid w:val="0047184D"/>
    <w:rsid w:val="00475E93"/>
    <w:rsid w:val="0048228B"/>
    <w:rsid w:val="00484E14"/>
    <w:rsid w:val="0049058F"/>
    <w:rsid w:val="00490BF0"/>
    <w:rsid w:val="00493EB5"/>
    <w:rsid w:val="00494CDD"/>
    <w:rsid w:val="00495C6C"/>
    <w:rsid w:val="004961BA"/>
    <w:rsid w:val="00496F9A"/>
    <w:rsid w:val="004A2D1E"/>
    <w:rsid w:val="004A351B"/>
    <w:rsid w:val="004A4399"/>
    <w:rsid w:val="004A4780"/>
    <w:rsid w:val="004C433C"/>
    <w:rsid w:val="004C5874"/>
    <w:rsid w:val="004C7913"/>
    <w:rsid w:val="004E288E"/>
    <w:rsid w:val="004F417F"/>
    <w:rsid w:val="004F598D"/>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818FD"/>
    <w:rsid w:val="00582AE0"/>
    <w:rsid w:val="00582E0F"/>
    <w:rsid w:val="005905F9"/>
    <w:rsid w:val="005910ED"/>
    <w:rsid w:val="005A559B"/>
    <w:rsid w:val="005C1ECC"/>
    <w:rsid w:val="005C6B7C"/>
    <w:rsid w:val="005D75BE"/>
    <w:rsid w:val="005E1DF9"/>
    <w:rsid w:val="005F2275"/>
    <w:rsid w:val="00600180"/>
    <w:rsid w:val="00613040"/>
    <w:rsid w:val="00647B28"/>
    <w:rsid w:val="0067795D"/>
    <w:rsid w:val="006855C8"/>
    <w:rsid w:val="00693094"/>
    <w:rsid w:val="006A1674"/>
    <w:rsid w:val="006A1D63"/>
    <w:rsid w:val="006A4197"/>
    <w:rsid w:val="006A4BFB"/>
    <w:rsid w:val="006A5826"/>
    <w:rsid w:val="006A78ED"/>
    <w:rsid w:val="006B1681"/>
    <w:rsid w:val="006B24CB"/>
    <w:rsid w:val="006B2B34"/>
    <w:rsid w:val="006B4A1A"/>
    <w:rsid w:val="006C1F78"/>
    <w:rsid w:val="006D4135"/>
    <w:rsid w:val="006E06CD"/>
    <w:rsid w:val="00702571"/>
    <w:rsid w:val="00707D3F"/>
    <w:rsid w:val="00715F7F"/>
    <w:rsid w:val="00720B38"/>
    <w:rsid w:val="00721E67"/>
    <w:rsid w:val="00724D7A"/>
    <w:rsid w:val="0073528E"/>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45C75"/>
    <w:rsid w:val="009478B9"/>
    <w:rsid w:val="00951406"/>
    <w:rsid w:val="009769EE"/>
    <w:rsid w:val="00981123"/>
    <w:rsid w:val="00990BC2"/>
    <w:rsid w:val="00991935"/>
    <w:rsid w:val="00991EDE"/>
    <w:rsid w:val="0099404F"/>
    <w:rsid w:val="009A6404"/>
    <w:rsid w:val="009B60CF"/>
    <w:rsid w:val="009E0991"/>
    <w:rsid w:val="009E11A9"/>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7119"/>
    <w:rsid w:val="00A373C2"/>
    <w:rsid w:val="00A402C5"/>
    <w:rsid w:val="00A44F3F"/>
    <w:rsid w:val="00A61786"/>
    <w:rsid w:val="00A618C9"/>
    <w:rsid w:val="00A70941"/>
    <w:rsid w:val="00A919E8"/>
    <w:rsid w:val="00A91CA7"/>
    <w:rsid w:val="00A92731"/>
    <w:rsid w:val="00A94378"/>
    <w:rsid w:val="00A95F5F"/>
    <w:rsid w:val="00AA519F"/>
    <w:rsid w:val="00AA77EA"/>
    <w:rsid w:val="00AB319F"/>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B1037"/>
    <w:rsid w:val="00CB240C"/>
    <w:rsid w:val="00CC78C1"/>
    <w:rsid w:val="00CD1012"/>
    <w:rsid w:val="00CD659D"/>
    <w:rsid w:val="00CE0D68"/>
    <w:rsid w:val="00CE0FBC"/>
    <w:rsid w:val="00CE3043"/>
    <w:rsid w:val="00CE4613"/>
    <w:rsid w:val="00CE562D"/>
    <w:rsid w:val="00CF07F2"/>
    <w:rsid w:val="00D0472E"/>
    <w:rsid w:val="00D07A66"/>
    <w:rsid w:val="00D2169B"/>
    <w:rsid w:val="00D21CA1"/>
    <w:rsid w:val="00D230AF"/>
    <w:rsid w:val="00D24AE0"/>
    <w:rsid w:val="00D439D8"/>
    <w:rsid w:val="00D71EDA"/>
    <w:rsid w:val="00D74A80"/>
    <w:rsid w:val="00D85E8A"/>
    <w:rsid w:val="00D90505"/>
    <w:rsid w:val="00DB4423"/>
    <w:rsid w:val="00DB45DE"/>
    <w:rsid w:val="00DD354C"/>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461E"/>
    <w:rsid w:val="00E7721D"/>
    <w:rsid w:val="00E77566"/>
    <w:rsid w:val="00E85C82"/>
    <w:rsid w:val="00E91D04"/>
    <w:rsid w:val="00E91EE4"/>
    <w:rsid w:val="00E95E9F"/>
    <w:rsid w:val="00EA0271"/>
    <w:rsid w:val="00EA77EA"/>
    <w:rsid w:val="00EA79C4"/>
    <w:rsid w:val="00EB4B77"/>
    <w:rsid w:val="00EC6CD4"/>
    <w:rsid w:val="00ED7190"/>
    <w:rsid w:val="00EE657B"/>
    <w:rsid w:val="00EE736B"/>
    <w:rsid w:val="00EF090A"/>
    <w:rsid w:val="00F00C78"/>
    <w:rsid w:val="00F078DC"/>
    <w:rsid w:val="00F115A2"/>
    <w:rsid w:val="00F300B3"/>
    <w:rsid w:val="00F43DA7"/>
    <w:rsid w:val="00F503B6"/>
    <w:rsid w:val="00F549E3"/>
    <w:rsid w:val="00F75FF6"/>
    <w:rsid w:val="00F81301"/>
    <w:rsid w:val="00F860F7"/>
    <w:rsid w:val="00F86A2F"/>
    <w:rsid w:val="00F91D26"/>
    <w:rsid w:val="00F974C1"/>
    <w:rsid w:val="00FA02C5"/>
    <w:rsid w:val="00FB1D16"/>
    <w:rsid w:val="00FB6C8E"/>
    <w:rsid w:val="00FC05E6"/>
    <w:rsid w:val="00FC4C41"/>
    <w:rsid w:val="00FD2CEA"/>
    <w:rsid w:val="00FE2388"/>
    <w:rsid w:val="00FE58AD"/>
    <w:rsid w:val="00FF032C"/>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630F0-852F-4FE0-A63E-24BC9096F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7</TotalTime>
  <Pages>34</Pages>
  <Words>8272</Words>
  <Characters>44592</Characters>
  <Application>Microsoft Office Word</Application>
  <DocSecurity>0</DocSecurity>
  <Lines>1393</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07</cp:revision>
  <cp:lastPrinted>2022-05-09T08:37:00Z</cp:lastPrinted>
  <dcterms:created xsi:type="dcterms:W3CDTF">2021-06-24T04:35:00Z</dcterms:created>
  <dcterms:modified xsi:type="dcterms:W3CDTF">2023-01-2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